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C6130" w:rsidRPr="0042106C" w:rsidRDefault="00776203" w:rsidP="000252B2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PPENDIX </w:t>
      </w:r>
      <w:r w:rsidR="008B1CA5">
        <w:rPr>
          <w:rFonts w:ascii="Times New Roman" w:hAnsi="Times New Roman" w:cs="Times New Roman"/>
          <w:sz w:val="24"/>
          <w:szCs w:val="24"/>
        </w:rPr>
        <w:t>C</w:t>
      </w:r>
    </w:p>
    <w:p w:rsidR="00D41BAA" w:rsidRPr="0042106C" w:rsidRDefault="00776203" w:rsidP="00D41BAA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ystem Budget</w:t>
      </w:r>
      <w:r w:rsidR="0042106C">
        <w:rPr>
          <w:rFonts w:ascii="Times New Roman" w:hAnsi="Times New Roman" w:cs="Times New Roman"/>
          <w:sz w:val="24"/>
          <w:szCs w:val="24"/>
        </w:rPr>
        <w:t>.</w:t>
      </w:r>
    </w:p>
    <w:p w:rsidR="00D41BAA" w:rsidRDefault="00D41BAA" w:rsidP="00D41BAA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E55CA" w:rsidRPr="003E55CA" w:rsidRDefault="003E55CA" w:rsidP="00D41BAA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3E55CA">
        <w:rPr>
          <w:rFonts w:ascii="Times New Roman" w:hAnsi="Times New Roman" w:cs="Times New Roman"/>
          <w:sz w:val="24"/>
          <w:szCs w:val="24"/>
          <w:u w:val="single"/>
        </w:rPr>
        <w:t>Devepment Cost</w:t>
      </w:r>
    </w:p>
    <w:p w:rsidR="003E55CA" w:rsidRDefault="003E55CA" w:rsidP="00D41BAA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System Cos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Php 30,000.00</w:t>
      </w:r>
    </w:p>
    <w:p w:rsidR="003E55CA" w:rsidRDefault="003E55CA" w:rsidP="00D41BAA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3E55CA">
        <w:rPr>
          <w:rFonts w:ascii="Times New Roman" w:hAnsi="Times New Roman" w:cs="Times New Roman"/>
          <w:sz w:val="24"/>
          <w:szCs w:val="24"/>
          <w:u w:val="single"/>
        </w:rPr>
        <w:t>Hardware</w:t>
      </w:r>
    </w:p>
    <w:p w:rsidR="00A6138C" w:rsidRPr="00A6138C" w:rsidRDefault="00A6138C" w:rsidP="00D41BAA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1 Scanner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Php 23,560.00</w:t>
      </w:r>
    </w:p>
    <w:p w:rsidR="003E55CA" w:rsidRDefault="003E55CA" w:rsidP="00D41BAA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1 Unit Computer Packag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A6138C">
        <w:rPr>
          <w:rFonts w:ascii="Times New Roman" w:hAnsi="Times New Roman" w:cs="Times New Roman"/>
          <w:sz w:val="24"/>
          <w:szCs w:val="24"/>
        </w:rPr>
        <w:t xml:space="preserve">       </w:t>
      </w:r>
      <w:r>
        <w:rPr>
          <w:rFonts w:ascii="Times New Roman" w:hAnsi="Times New Roman" w:cs="Times New Roman"/>
          <w:sz w:val="24"/>
          <w:szCs w:val="24"/>
        </w:rPr>
        <w:t>10,850.00</w:t>
      </w:r>
    </w:p>
    <w:p w:rsidR="003E55CA" w:rsidRDefault="003E55CA" w:rsidP="00D41BAA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1 Printer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      </w:t>
      </w:r>
      <w:r w:rsidR="006E210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4,820.00</w:t>
      </w:r>
    </w:p>
    <w:p w:rsidR="00B0062D" w:rsidRDefault="00A6138C" w:rsidP="00D41BAA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1 </w:t>
      </w:r>
      <w:r w:rsidR="0023547F">
        <w:rPr>
          <w:rFonts w:ascii="Times New Roman" w:hAnsi="Times New Roman" w:cs="Times New Roman"/>
          <w:sz w:val="24"/>
          <w:szCs w:val="24"/>
        </w:rPr>
        <w:t>U</w:t>
      </w:r>
      <w:r w:rsidR="00284AC8">
        <w:rPr>
          <w:rFonts w:ascii="Times New Roman" w:hAnsi="Times New Roman" w:cs="Times New Roman"/>
          <w:sz w:val="24"/>
          <w:szCs w:val="24"/>
        </w:rPr>
        <w:t>PS (Uninterrupted Power Supply)</w:t>
      </w:r>
      <w:r w:rsidR="00834AB9">
        <w:rPr>
          <w:rFonts w:ascii="Times New Roman" w:hAnsi="Times New Roman" w:cs="Times New Roman"/>
          <w:sz w:val="24"/>
          <w:szCs w:val="24"/>
        </w:rPr>
        <w:tab/>
      </w:r>
      <w:r w:rsidR="00834AB9">
        <w:rPr>
          <w:rFonts w:ascii="Times New Roman" w:hAnsi="Times New Roman" w:cs="Times New Roman"/>
          <w:sz w:val="24"/>
          <w:szCs w:val="24"/>
        </w:rPr>
        <w:tab/>
        <w:t xml:space="preserve">          </w:t>
      </w:r>
      <w:r w:rsidR="00834AB9" w:rsidRPr="00B0062D">
        <w:rPr>
          <w:rFonts w:ascii="Times New Roman" w:hAnsi="Times New Roman" w:cs="Times New Roman"/>
          <w:sz w:val="24"/>
          <w:szCs w:val="24"/>
          <w:u w:val="single"/>
        </w:rPr>
        <w:t>2,000.00</w:t>
      </w:r>
    </w:p>
    <w:p w:rsidR="00B0062D" w:rsidRDefault="00B0062D" w:rsidP="00D41BAA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Php 41,230.00</w:t>
      </w:r>
    </w:p>
    <w:p w:rsidR="007A32F9" w:rsidRPr="007A32F9" w:rsidRDefault="007A32F9" w:rsidP="00D41BAA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7A32F9">
        <w:rPr>
          <w:rFonts w:ascii="Times New Roman" w:hAnsi="Times New Roman" w:cs="Times New Roman"/>
          <w:sz w:val="24"/>
          <w:szCs w:val="24"/>
          <w:u w:val="single"/>
        </w:rPr>
        <w:t>Software</w:t>
      </w:r>
    </w:p>
    <w:p w:rsidR="003E55CA" w:rsidRDefault="003E55CA" w:rsidP="00D41BAA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7A32F9">
        <w:rPr>
          <w:rFonts w:ascii="Times New Roman" w:hAnsi="Times New Roman" w:cs="Times New Roman"/>
          <w:sz w:val="24"/>
          <w:szCs w:val="24"/>
        </w:rPr>
        <w:t>1 Windows 7 Professional</w:t>
      </w:r>
      <w:r w:rsidR="00447379">
        <w:rPr>
          <w:rFonts w:ascii="Times New Roman" w:hAnsi="Times New Roman" w:cs="Times New Roman"/>
          <w:sz w:val="24"/>
          <w:szCs w:val="24"/>
        </w:rPr>
        <w:tab/>
      </w:r>
      <w:r w:rsidR="00447379">
        <w:rPr>
          <w:rFonts w:ascii="Times New Roman" w:hAnsi="Times New Roman" w:cs="Times New Roman"/>
          <w:sz w:val="24"/>
          <w:szCs w:val="24"/>
        </w:rPr>
        <w:tab/>
      </w:r>
      <w:r w:rsidR="00447379">
        <w:rPr>
          <w:rFonts w:ascii="Times New Roman" w:hAnsi="Times New Roman" w:cs="Times New Roman"/>
          <w:sz w:val="24"/>
          <w:szCs w:val="24"/>
        </w:rPr>
        <w:tab/>
        <w:t xml:space="preserve">           </w:t>
      </w:r>
      <w:r w:rsidR="00447379" w:rsidRPr="000464B2">
        <w:rPr>
          <w:rFonts w:ascii="Times New Roman" w:hAnsi="Times New Roman" w:cs="Times New Roman"/>
          <w:sz w:val="24"/>
          <w:szCs w:val="24"/>
          <w:u w:val="single"/>
        </w:rPr>
        <w:t>3,000.00</w:t>
      </w:r>
    </w:p>
    <w:p w:rsidR="000464B2" w:rsidRDefault="00CA1A8D" w:rsidP="00D41BAA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tal Development Cost</w:t>
      </w:r>
      <w:r w:rsidR="000464B2">
        <w:rPr>
          <w:rFonts w:ascii="Times New Roman" w:hAnsi="Times New Roman" w:cs="Times New Roman"/>
          <w:sz w:val="24"/>
          <w:szCs w:val="24"/>
        </w:rPr>
        <w:tab/>
      </w:r>
      <w:r w:rsidR="000464B2">
        <w:rPr>
          <w:rFonts w:ascii="Times New Roman" w:hAnsi="Times New Roman" w:cs="Times New Roman"/>
          <w:sz w:val="24"/>
          <w:szCs w:val="24"/>
        </w:rPr>
        <w:tab/>
      </w:r>
      <w:r w:rsidR="000464B2">
        <w:rPr>
          <w:rFonts w:ascii="Times New Roman" w:hAnsi="Times New Roman" w:cs="Times New Roman"/>
          <w:sz w:val="24"/>
          <w:szCs w:val="24"/>
        </w:rPr>
        <w:tab/>
      </w:r>
      <w:r w:rsidR="000464B2">
        <w:rPr>
          <w:rFonts w:ascii="Times New Roman" w:hAnsi="Times New Roman" w:cs="Times New Roman"/>
          <w:sz w:val="24"/>
          <w:szCs w:val="24"/>
        </w:rPr>
        <w:tab/>
      </w:r>
      <w:r w:rsidR="000464B2">
        <w:rPr>
          <w:rFonts w:ascii="Times New Roman" w:hAnsi="Times New Roman" w:cs="Times New Roman"/>
          <w:sz w:val="24"/>
          <w:szCs w:val="24"/>
        </w:rPr>
        <w:tab/>
      </w:r>
      <w:r w:rsidR="000464B2">
        <w:rPr>
          <w:rFonts w:ascii="Times New Roman" w:hAnsi="Times New Roman" w:cs="Times New Roman"/>
          <w:sz w:val="24"/>
          <w:szCs w:val="24"/>
        </w:rPr>
        <w:tab/>
        <w:t xml:space="preserve">  Php 74,230.00</w:t>
      </w:r>
    </w:p>
    <w:p w:rsidR="0052628D" w:rsidRPr="009B6A8C" w:rsidRDefault="0052628D" w:rsidP="00D41BAA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9B6A8C">
        <w:rPr>
          <w:rFonts w:ascii="Times New Roman" w:hAnsi="Times New Roman" w:cs="Times New Roman"/>
          <w:sz w:val="24"/>
          <w:szCs w:val="24"/>
          <w:u w:val="single"/>
        </w:rPr>
        <w:t>Projected</w:t>
      </w:r>
      <w:r w:rsidR="009B6A8C" w:rsidRPr="009B6A8C">
        <w:rPr>
          <w:rFonts w:ascii="Times New Roman" w:hAnsi="Times New Roman" w:cs="Times New Roman"/>
          <w:sz w:val="24"/>
          <w:szCs w:val="24"/>
          <w:u w:val="single"/>
        </w:rPr>
        <w:t xml:space="preserve"> Annual Operating Cost</w:t>
      </w:r>
    </w:p>
    <w:p w:rsidR="00CA1A8D" w:rsidRDefault="009B6A8C" w:rsidP="00D41BAA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rsonnel:</w:t>
      </w:r>
    </w:p>
    <w:p w:rsidR="009B6A8C" w:rsidRDefault="009B6A8C" w:rsidP="00D41BAA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1 Technician – On call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1,500.00</w:t>
      </w:r>
    </w:p>
    <w:p w:rsidR="009B6A8C" w:rsidRDefault="009B6A8C" w:rsidP="00D41BAA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1 System Maintenance (Php 2,000/ year)</w:t>
      </w:r>
      <w:r w:rsidR="00504072">
        <w:rPr>
          <w:rFonts w:ascii="Times New Roman" w:hAnsi="Times New Roman" w:cs="Times New Roman"/>
          <w:sz w:val="24"/>
          <w:szCs w:val="24"/>
        </w:rPr>
        <w:tab/>
      </w:r>
      <w:r w:rsidR="00504072">
        <w:rPr>
          <w:rFonts w:ascii="Times New Roman" w:hAnsi="Times New Roman" w:cs="Times New Roman"/>
          <w:sz w:val="24"/>
          <w:szCs w:val="24"/>
        </w:rPr>
        <w:tab/>
        <w:t xml:space="preserve"> 2,000.00</w:t>
      </w:r>
    </w:p>
    <w:p w:rsidR="00504072" w:rsidRDefault="00504072" w:rsidP="00D41BAA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Total Projected Annual Operating Cos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</w:t>
      </w:r>
      <w:r>
        <w:rPr>
          <w:rFonts w:ascii="Times New Roman" w:hAnsi="Times New Roman" w:cs="Times New Roman"/>
          <w:sz w:val="24"/>
          <w:szCs w:val="24"/>
        </w:rPr>
        <w:tab/>
      </w:r>
      <w:r w:rsidRPr="00504072">
        <w:rPr>
          <w:rFonts w:ascii="Times New Roman" w:hAnsi="Times New Roman" w:cs="Times New Roman"/>
          <w:sz w:val="24"/>
          <w:szCs w:val="24"/>
          <w:u w:val="single"/>
        </w:rPr>
        <w:t>3,500.00</w:t>
      </w:r>
    </w:p>
    <w:p w:rsidR="00504072" w:rsidRDefault="00FB4F99" w:rsidP="00D41BAA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noProof/>
          <w:sz w:val="24"/>
          <w:szCs w:val="24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6" type="#_x0000_t32" style="position:absolute;left:0;text-align:left;margin-left:330pt;margin-top:17.15pt;width:70.5pt;height:.05pt;z-index:251658240" o:connectortype="straight" strokecolor="black [3213]" strokeweight=".25pt"/>
        </w:pict>
      </w:r>
      <w:r w:rsidR="00504072">
        <w:rPr>
          <w:rFonts w:ascii="Times New Roman" w:hAnsi="Times New Roman" w:cs="Times New Roman"/>
          <w:sz w:val="24"/>
          <w:szCs w:val="24"/>
        </w:rPr>
        <w:t>Total Proposed System Budget</w:t>
      </w:r>
      <w:r w:rsidR="00504072">
        <w:rPr>
          <w:rFonts w:ascii="Times New Roman" w:hAnsi="Times New Roman" w:cs="Times New Roman"/>
          <w:sz w:val="24"/>
          <w:szCs w:val="24"/>
        </w:rPr>
        <w:tab/>
      </w:r>
      <w:r w:rsidR="00504072">
        <w:rPr>
          <w:rFonts w:ascii="Times New Roman" w:hAnsi="Times New Roman" w:cs="Times New Roman"/>
          <w:sz w:val="24"/>
          <w:szCs w:val="24"/>
        </w:rPr>
        <w:tab/>
      </w:r>
      <w:r w:rsidR="00504072">
        <w:rPr>
          <w:rFonts w:ascii="Times New Roman" w:hAnsi="Times New Roman" w:cs="Times New Roman"/>
          <w:sz w:val="24"/>
          <w:szCs w:val="24"/>
        </w:rPr>
        <w:tab/>
      </w:r>
      <w:r w:rsidR="00504072">
        <w:rPr>
          <w:rFonts w:ascii="Times New Roman" w:hAnsi="Times New Roman" w:cs="Times New Roman"/>
          <w:sz w:val="24"/>
          <w:szCs w:val="24"/>
        </w:rPr>
        <w:tab/>
      </w:r>
      <w:r w:rsidR="00504072">
        <w:rPr>
          <w:rFonts w:ascii="Times New Roman" w:hAnsi="Times New Roman" w:cs="Times New Roman"/>
          <w:sz w:val="24"/>
          <w:szCs w:val="24"/>
        </w:rPr>
        <w:tab/>
        <w:t xml:space="preserve">  </w:t>
      </w:r>
      <w:r w:rsidR="00504072" w:rsidRPr="002E11F6">
        <w:rPr>
          <w:rFonts w:ascii="Times New Roman" w:hAnsi="Times New Roman" w:cs="Times New Roman"/>
          <w:sz w:val="24"/>
          <w:szCs w:val="24"/>
          <w:u w:val="single"/>
        </w:rPr>
        <w:t>Php 77,730.00</w:t>
      </w:r>
    </w:p>
    <w:p w:rsidR="002E11F6" w:rsidRDefault="002E11F6" w:rsidP="00D41BAA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:rsidR="001B1B3F" w:rsidRPr="001B1B3F" w:rsidRDefault="001B1B3F" w:rsidP="00776203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1B1B3F" w:rsidRPr="001B1B3F" w:rsidSect="009C23C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872" w:right="1584" w:bottom="1584" w:left="1584" w:header="720" w:footer="720" w:gutter="0"/>
      <w:pgNumType w:start="8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B4F99" w:rsidRDefault="00FB4F99" w:rsidP="002C635D">
      <w:pPr>
        <w:spacing w:after="0" w:line="240" w:lineRule="auto"/>
      </w:pPr>
      <w:r>
        <w:separator/>
      </w:r>
    </w:p>
  </w:endnote>
  <w:endnote w:type="continuationSeparator" w:id="0">
    <w:p w:rsidR="00FB4F99" w:rsidRDefault="00FB4F99" w:rsidP="002C63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C23CB" w:rsidRDefault="009C23CB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03D71" w:rsidRDefault="00D03D71">
    <w:pPr>
      <w:pStyle w:val="Footer"/>
      <w:jc w:val="center"/>
    </w:pPr>
  </w:p>
  <w:p w:rsidR="0079214C" w:rsidRDefault="0079214C" w:rsidP="0079214C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C23CB" w:rsidRDefault="009C23C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B4F99" w:rsidRDefault="00FB4F99" w:rsidP="002C635D">
      <w:pPr>
        <w:spacing w:after="0" w:line="240" w:lineRule="auto"/>
      </w:pPr>
      <w:r>
        <w:separator/>
      </w:r>
    </w:p>
  </w:footnote>
  <w:footnote w:type="continuationSeparator" w:id="0">
    <w:p w:rsidR="00FB4F99" w:rsidRDefault="00FB4F99" w:rsidP="002C63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C23CB" w:rsidRDefault="009C23CB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878393719"/>
      <w:docPartObj>
        <w:docPartGallery w:val="Page Numbers (Top of Page)"/>
        <w:docPartUnique/>
      </w:docPartObj>
    </w:sdtPr>
    <w:sdtEndPr>
      <w:rPr>
        <w:noProof/>
      </w:rPr>
    </w:sdtEndPr>
    <w:sdtContent>
      <w:p w:rsidR="009C23CB" w:rsidRDefault="009C23CB">
        <w:pPr>
          <w:pStyle w:val="Header"/>
          <w:jc w:val="right"/>
        </w:pPr>
      </w:p>
      <w:p w:rsidR="009C23CB" w:rsidRDefault="009C23CB">
        <w:pPr>
          <w:pStyle w:val="Header"/>
          <w:jc w:val="right"/>
        </w:pPr>
      </w:p>
      <w:bookmarkStart w:id="0" w:name="_GoBack"/>
      <w:bookmarkEnd w:id="0"/>
      <w:p w:rsidR="001C101A" w:rsidRDefault="001C101A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C23CB">
          <w:rPr>
            <w:noProof/>
          </w:rPr>
          <w:t>80</w:t>
        </w:r>
        <w:r>
          <w:rPr>
            <w:noProof/>
          </w:rPr>
          <w:fldChar w:fldCharType="end"/>
        </w:r>
      </w:p>
    </w:sdtContent>
  </w:sdt>
  <w:p w:rsidR="00A97944" w:rsidRDefault="00A97944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C23CB" w:rsidRDefault="009C23CB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BD2B7E"/>
    <w:multiLevelType w:val="hybridMultilevel"/>
    <w:tmpl w:val="6748CD4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>
    <w:nsid w:val="047A6966"/>
    <w:multiLevelType w:val="hybridMultilevel"/>
    <w:tmpl w:val="276CD61A"/>
    <w:lvl w:ilvl="0" w:tplc="86481FB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6191747"/>
    <w:multiLevelType w:val="hybridMultilevel"/>
    <w:tmpl w:val="861422B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11A80B14"/>
    <w:multiLevelType w:val="hybridMultilevel"/>
    <w:tmpl w:val="8EA26860"/>
    <w:lvl w:ilvl="0" w:tplc="9EA6D27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2D3765F1"/>
    <w:multiLevelType w:val="hybridMultilevel"/>
    <w:tmpl w:val="644A0B0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>
    <w:nsid w:val="37807B19"/>
    <w:multiLevelType w:val="multilevel"/>
    <w:tmpl w:val="3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>
    <w:nsid w:val="3B921FCA"/>
    <w:multiLevelType w:val="hybridMultilevel"/>
    <w:tmpl w:val="9EA6EE58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D73348B"/>
    <w:multiLevelType w:val="hybridMultilevel"/>
    <w:tmpl w:val="C24EE32A"/>
    <w:lvl w:ilvl="0" w:tplc="92F0AEA6">
      <w:start w:val="1"/>
      <w:numFmt w:val="decimal"/>
      <w:lvlText w:val="%1.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3FBD73DA"/>
    <w:multiLevelType w:val="hybridMultilevel"/>
    <w:tmpl w:val="7CC65F0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>
    <w:nsid w:val="472E7088"/>
    <w:multiLevelType w:val="hybridMultilevel"/>
    <w:tmpl w:val="BCEC635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67353520"/>
    <w:multiLevelType w:val="hybridMultilevel"/>
    <w:tmpl w:val="8A2C38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79532F4D"/>
    <w:multiLevelType w:val="multilevel"/>
    <w:tmpl w:val="A926C9D2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8"/>
  </w:num>
  <w:num w:numId="2">
    <w:abstractNumId w:val="7"/>
  </w:num>
  <w:num w:numId="3">
    <w:abstractNumId w:val="3"/>
  </w:num>
  <w:num w:numId="4">
    <w:abstractNumId w:val="1"/>
  </w:num>
  <w:num w:numId="5">
    <w:abstractNumId w:val="2"/>
  </w:num>
  <w:num w:numId="6">
    <w:abstractNumId w:val="9"/>
  </w:num>
  <w:num w:numId="7">
    <w:abstractNumId w:val="10"/>
  </w:num>
  <w:num w:numId="8">
    <w:abstractNumId w:val="5"/>
  </w:num>
  <w:num w:numId="9">
    <w:abstractNumId w:val="6"/>
  </w:num>
  <w:num w:numId="10">
    <w:abstractNumId w:val="11"/>
  </w:num>
  <w:num w:numId="11">
    <w:abstractNumId w:val="4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sDC0NDKwMDcwsTQwMDBW0lEKTi0uzszPAykwrgUAvVEZEiwAAAA="/>
  </w:docVars>
  <w:rsids>
    <w:rsidRoot w:val="00F63395"/>
    <w:rsid w:val="000024E5"/>
    <w:rsid w:val="0000798E"/>
    <w:rsid w:val="00010BF0"/>
    <w:rsid w:val="00012215"/>
    <w:rsid w:val="00013D44"/>
    <w:rsid w:val="0001612C"/>
    <w:rsid w:val="000252B2"/>
    <w:rsid w:val="000275A4"/>
    <w:rsid w:val="000308A4"/>
    <w:rsid w:val="000322E3"/>
    <w:rsid w:val="00036619"/>
    <w:rsid w:val="00036FD8"/>
    <w:rsid w:val="00044E0F"/>
    <w:rsid w:val="000464B2"/>
    <w:rsid w:val="00047570"/>
    <w:rsid w:val="000506B6"/>
    <w:rsid w:val="00054736"/>
    <w:rsid w:val="0006135B"/>
    <w:rsid w:val="00070B42"/>
    <w:rsid w:val="00076A66"/>
    <w:rsid w:val="00076F81"/>
    <w:rsid w:val="000905F8"/>
    <w:rsid w:val="000928E2"/>
    <w:rsid w:val="00092912"/>
    <w:rsid w:val="00093937"/>
    <w:rsid w:val="000A5952"/>
    <w:rsid w:val="000A5B42"/>
    <w:rsid w:val="000A6433"/>
    <w:rsid w:val="000A68FA"/>
    <w:rsid w:val="000A7BE8"/>
    <w:rsid w:val="000B207D"/>
    <w:rsid w:val="000B3C52"/>
    <w:rsid w:val="000C177E"/>
    <w:rsid w:val="000C6130"/>
    <w:rsid w:val="000D0FCC"/>
    <w:rsid w:val="000E019B"/>
    <w:rsid w:val="000E1202"/>
    <w:rsid w:val="000E4660"/>
    <w:rsid w:val="000E6864"/>
    <w:rsid w:val="000F0119"/>
    <w:rsid w:val="000F0B2B"/>
    <w:rsid w:val="000F1932"/>
    <w:rsid w:val="000F5D02"/>
    <w:rsid w:val="000F6D8D"/>
    <w:rsid w:val="00101895"/>
    <w:rsid w:val="001054F6"/>
    <w:rsid w:val="00110ACF"/>
    <w:rsid w:val="00111FAE"/>
    <w:rsid w:val="00115922"/>
    <w:rsid w:val="00121F55"/>
    <w:rsid w:val="00122E7A"/>
    <w:rsid w:val="00126647"/>
    <w:rsid w:val="001269F8"/>
    <w:rsid w:val="001350DA"/>
    <w:rsid w:val="0013538A"/>
    <w:rsid w:val="00136552"/>
    <w:rsid w:val="00147F4A"/>
    <w:rsid w:val="001528C6"/>
    <w:rsid w:val="001540E0"/>
    <w:rsid w:val="00163540"/>
    <w:rsid w:val="0016472C"/>
    <w:rsid w:val="00164978"/>
    <w:rsid w:val="001661CC"/>
    <w:rsid w:val="00170675"/>
    <w:rsid w:val="00184D61"/>
    <w:rsid w:val="00191A42"/>
    <w:rsid w:val="0019234D"/>
    <w:rsid w:val="0019524E"/>
    <w:rsid w:val="001A0DFE"/>
    <w:rsid w:val="001A5912"/>
    <w:rsid w:val="001B1B3F"/>
    <w:rsid w:val="001B2B11"/>
    <w:rsid w:val="001B6787"/>
    <w:rsid w:val="001C101A"/>
    <w:rsid w:val="001C2EA7"/>
    <w:rsid w:val="001C478E"/>
    <w:rsid w:val="001D12DB"/>
    <w:rsid w:val="001D4E01"/>
    <w:rsid w:val="001D7356"/>
    <w:rsid w:val="001E1CB2"/>
    <w:rsid w:val="001E4278"/>
    <w:rsid w:val="001E6806"/>
    <w:rsid w:val="001F3739"/>
    <w:rsid w:val="0020239C"/>
    <w:rsid w:val="00203E75"/>
    <w:rsid w:val="00212976"/>
    <w:rsid w:val="002136E7"/>
    <w:rsid w:val="00224FBF"/>
    <w:rsid w:val="002313D9"/>
    <w:rsid w:val="00232172"/>
    <w:rsid w:val="002334ED"/>
    <w:rsid w:val="00234CCF"/>
    <w:rsid w:val="0023547F"/>
    <w:rsid w:val="00240359"/>
    <w:rsid w:val="00241706"/>
    <w:rsid w:val="00246444"/>
    <w:rsid w:val="00251581"/>
    <w:rsid w:val="00255B6F"/>
    <w:rsid w:val="0026213F"/>
    <w:rsid w:val="0026226B"/>
    <w:rsid w:val="00262AF3"/>
    <w:rsid w:val="002631BD"/>
    <w:rsid w:val="002632E1"/>
    <w:rsid w:val="00264B07"/>
    <w:rsid w:val="00265AB0"/>
    <w:rsid w:val="00266196"/>
    <w:rsid w:val="00271DCD"/>
    <w:rsid w:val="00273DFE"/>
    <w:rsid w:val="002807A8"/>
    <w:rsid w:val="0028254C"/>
    <w:rsid w:val="00284AC8"/>
    <w:rsid w:val="002876BD"/>
    <w:rsid w:val="00292649"/>
    <w:rsid w:val="002B2C9F"/>
    <w:rsid w:val="002B6AA2"/>
    <w:rsid w:val="002C00A1"/>
    <w:rsid w:val="002C112D"/>
    <w:rsid w:val="002C2C97"/>
    <w:rsid w:val="002C3F29"/>
    <w:rsid w:val="002C635D"/>
    <w:rsid w:val="002D0261"/>
    <w:rsid w:val="002D488A"/>
    <w:rsid w:val="002D4B3A"/>
    <w:rsid w:val="002E11F6"/>
    <w:rsid w:val="002E3540"/>
    <w:rsid w:val="002E4662"/>
    <w:rsid w:val="002E4AEE"/>
    <w:rsid w:val="002E68F4"/>
    <w:rsid w:val="002F5021"/>
    <w:rsid w:val="002F6D54"/>
    <w:rsid w:val="00304951"/>
    <w:rsid w:val="00305A9B"/>
    <w:rsid w:val="00311628"/>
    <w:rsid w:val="0031363D"/>
    <w:rsid w:val="00314CC8"/>
    <w:rsid w:val="00321DE7"/>
    <w:rsid w:val="003349F2"/>
    <w:rsid w:val="003369C2"/>
    <w:rsid w:val="003460A9"/>
    <w:rsid w:val="00354862"/>
    <w:rsid w:val="00370D79"/>
    <w:rsid w:val="00372B83"/>
    <w:rsid w:val="003A462E"/>
    <w:rsid w:val="003A7DA6"/>
    <w:rsid w:val="003B1A26"/>
    <w:rsid w:val="003B1D47"/>
    <w:rsid w:val="003C1B61"/>
    <w:rsid w:val="003C35B7"/>
    <w:rsid w:val="003C43C0"/>
    <w:rsid w:val="003C7B76"/>
    <w:rsid w:val="003D314F"/>
    <w:rsid w:val="003D3207"/>
    <w:rsid w:val="003D6E0F"/>
    <w:rsid w:val="003E098D"/>
    <w:rsid w:val="003E55B1"/>
    <w:rsid w:val="003E55CA"/>
    <w:rsid w:val="003E7E07"/>
    <w:rsid w:val="003F05F2"/>
    <w:rsid w:val="003F3E7A"/>
    <w:rsid w:val="00400869"/>
    <w:rsid w:val="00415A00"/>
    <w:rsid w:val="00416A89"/>
    <w:rsid w:val="00420010"/>
    <w:rsid w:val="0042106C"/>
    <w:rsid w:val="0042133D"/>
    <w:rsid w:val="004215F4"/>
    <w:rsid w:val="00421641"/>
    <w:rsid w:val="00421677"/>
    <w:rsid w:val="00422528"/>
    <w:rsid w:val="00442AB1"/>
    <w:rsid w:val="00446109"/>
    <w:rsid w:val="00446DF7"/>
    <w:rsid w:val="00446F24"/>
    <w:rsid w:val="00447379"/>
    <w:rsid w:val="00454A77"/>
    <w:rsid w:val="004639C9"/>
    <w:rsid w:val="004655EC"/>
    <w:rsid w:val="00466904"/>
    <w:rsid w:val="00474DF4"/>
    <w:rsid w:val="0047557F"/>
    <w:rsid w:val="0048091A"/>
    <w:rsid w:val="004831C8"/>
    <w:rsid w:val="00487879"/>
    <w:rsid w:val="00487F86"/>
    <w:rsid w:val="00494872"/>
    <w:rsid w:val="00494C1A"/>
    <w:rsid w:val="004967EC"/>
    <w:rsid w:val="00496B94"/>
    <w:rsid w:val="004C0FC2"/>
    <w:rsid w:val="004C2863"/>
    <w:rsid w:val="004C5534"/>
    <w:rsid w:val="004C60F0"/>
    <w:rsid w:val="004C61AF"/>
    <w:rsid w:val="004C746C"/>
    <w:rsid w:val="004D4CC5"/>
    <w:rsid w:val="004E0BA8"/>
    <w:rsid w:val="004E2035"/>
    <w:rsid w:val="004E3D05"/>
    <w:rsid w:val="004E45C6"/>
    <w:rsid w:val="004E6E98"/>
    <w:rsid w:val="00500555"/>
    <w:rsid w:val="00501D2B"/>
    <w:rsid w:val="00504072"/>
    <w:rsid w:val="00522E65"/>
    <w:rsid w:val="00524C62"/>
    <w:rsid w:val="0052628D"/>
    <w:rsid w:val="00527A30"/>
    <w:rsid w:val="00536CF0"/>
    <w:rsid w:val="005444C1"/>
    <w:rsid w:val="00545179"/>
    <w:rsid w:val="005456AE"/>
    <w:rsid w:val="005477F9"/>
    <w:rsid w:val="00560FA0"/>
    <w:rsid w:val="00561677"/>
    <w:rsid w:val="00563D81"/>
    <w:rsid w:val="005649F2"/>
    <w:rsid w:val="005667D6"/>
    <w:rsid w:val="00572EAD"/>
    <w:rsid w:val="00574AD3"/>
    <w:rsid w:val="005906AA"/>
    <w:rsid w:val="00597106"/>
    <w:rsid w:val="005A190C"/>
    <w:rsid w:val="005A6BD4"/>
    <w:rsid w:val="005B2832"/>
    <w:rsid w:val="005B2E48"/>
    <w:rsid w:val="005B6A98"/>
    <w:rsid w:val="005B779D"/>
    <w:rsid w:val="005C2A9D"/>
    <w:rsid w:val="005C5076"/>
    <w:rsid w:val="005C7D46"/>
    <w:rsid w:val="005D6226"/>
    <w:rsid w:val="005E5E22"/>
    <w:rsid w:val="005F06B4"/>
    <w:rsid w:val="005F230E"/>
    <w:rsid w:val="005F4AFB"/>
    <w:rsid w:val="005F75BE"/>
    <w:rsid w:val="006038A1"/>
    <w:rsid w:val="00604D79"/>
    <w:rsid w:val="006134D3"/>
    <w:rsid w:val="0061715A"/>
    <w:rsid w:val="00622B77"/>
    <w:rsid w:val="006241DB"/>
    <w:rsid w:val="0063059B"/>
    <w:rsid w:val="006368E7"/>
    <w:rsid w:val="00641962"/>
    <w:rsid w:val="0064404E"/>
    <w:rsid w:val="00645186"/>
    <w:rsid w:val="00652635"/>
    <w:rsid w:val="00655BE1"/>
    <w:rsid w:val="0065677F"/>
    <w:rsid w:val="0066256E"/>
    <w:rsid w:val="00663DC3"/>
    <w:rsid w:val="0066462F"/>
    <w:rsid w:val="00672077"/>
    <w:rsid w:val="00673FB0"/>
    <w:rsid w:val="006855CC"/>
    <w:rsid w:val="00687DE1"/>
    <w:rsid w:val="006912A1"/>
    <w:rsid w:val="00695BC5"/>
    <w:rsid w:val="006A5E7A"/>
    <w:rsid w:val="006A68C2"/>
    <w:rsid w:val="006B371D"/>
    <w:rsid w:val="006B3D33"/>
    <w:rsid w:val="006C1E1C"/>
    <w:rsid w:val="006C3405"/>
    <w:rsid w:val="006D19D2"/>
    <w:rsid w:val="006D614D"/>
    <w:rsid w:val="006D686E"/>
    <w:rsid w:val="006E20C7"/>
    <w:rsid w:val="006E2109"/>
    <w:rsid w:val="006E39AB"/>
    <w:rsid w:val="006E3E1D"/>
    <w:rsid w:val="006E58C1"/>
    <w:rsid w:val="006F1553"/>
    <w:rsid w:val="006F242D"/>
    <w:rsid w:val="00700E88"/>
    <w:rsid w:val="00704905"/>
    <w:rsid w:val="00711157"/>
    <w:rsid w:val="007178C5"/>
    <w:rsid w:val="00722A0C"/>
    <w:rsid w:val="00724ADC"/>
    <w:rsid w:val="00725901"/>
    <w:rsid w:val="007317D2"/>
    <w:rsid w:val="007335E7"/>
    <w:rsid w:val="007359CA"/>
    <w:rsid w:val="00743523"/>
    <w:rsid w:val="00754CA2"/>
    <w:rsid w:val="007556AF"/>
    <w:rsid w:val="00756F51"/>
    <w:rsid w:val="00760AE6"/>
    <w:rsid w:val="00763AC6"/>
    <w:rsid w:val="00764A2C"/>
    <w:rsid w:val="0076515F"/>
    <w:rsid w:val="00767224"/>
    <w:rsid w:val="0077111E"/>
    <w:rsid w:val="00776203"/>
    <w:rsid w:val="0077687D"/>
    <w:rsid w:val="007821A3"/>
    <w:rsid w:val="007875ED"/>
    <w:rsid w:val="0079214C"/>
    <w:rsid w:val="00792798"/>
    <w:rsid w:val="007930AC"/>
    <w:rsid w:val="00794C05"/>
    <w:rsid w:val="007A1659"/>
    <w:rsid w:val="007A32F9"/>
    <w:rsid w:val="007B41C9"/>
    <w:rsid w:val="007B48EE"/>
    <w:rsid w:val="007B6FBA"/>
    <w:rsid w:val="007C3FD8"/>
    <w:rsid w:val="007C66E3"/>
    <w:rsid w:val="007C7933"/>
    <w:rsid w:val="007E05A1"/>
    <w:rsid w:val="007E0DD4"/>
    <w:rsid w:val="007E2D85"/>
    <w:rsid w:val="007F4BF5"/>
    <w:rsid w:val="008012D2"/>
    <w:rsid w:val="00801D31"/>
    <w:rsid w:val="00804A98"/>
    <w:rsid w:val="008062B6"/>
    <w:rsid w:val="008073C6"/>
    <w:rsid w:val="00810F13"/>
    <w:rsid w:val="00813E46"/>
    <w:rsid w:val="00814AF2"/>
    <w:rsid w:val="00815BBA"/>
    <w:rsid w:val="00821441"/>
    <w:rsid w:val="00824015"/>
    <w:rsid w:val="00824890"/>
    <w:rsid w:val="00830255"/>
    <w:rsid w:val="00834AB9"/>
    <w:rsid w:val="008352AB"/>
    <w:rsid w:val="008353E0"/>
    <w:rsid w:val="00844015"/>
    <w:rsid w:val="00844E44"/>
    <w:rsid w:val="0085250E"/>
    <w:rsid w:val="00854020"/>
    <w:rsid w:val="008619E3"/>
    <w:rsid w:val="00861D73"/>
    <w:rsid w:val="00863E16"/>
    <w:rsid w:val="00883244"/>
    <w:rsid w:val="008837E0"/>
    <w:rsid w:val="00892505"/>
    <w:rsid w:val="00893815"/>
    <w:rsid w:val="008953EC"/>
    <w:rsid w:val="0089725C"/>
    <w:rsid w:val="008A4310"/>
    <w:rsid w:val="008A678C"/>
    <w:rsid w:val="008A7DF7"/>
    <w:rsid w:val="008B0883"/>
    <w:rsid w:val="008B1CA5"/>
    <w:rsid w:val="008B4DFA"/>
    <w:rsid w:val="008B56B2"/>
    <w:rsid w:val="008C2C2E"/>
    <w:rsid w:val="008C5124"/>
    <w:rsid w:val="008D3C9A"/>
    <w:rsid w:val="008D79F1"/>
    <w:rsid w:val="008E1BE2"/>
    <w:rsid w:val="008E2D9F"/>
    <w:rsid w:val="008F3641"/>
    <w:rsid w:val="008F652B"/>
    <w:rsid w:val="008F7C9C"/>
    <w:rsid w:val="00900045"/>
    <w:rsid w:val="009036FC"/>
    <w:rsid w:val="009037F6"/>
    <w:rsid w:val="0091389B"/>
    <w:rsid w:val="00923864"/>
    <w:rsid w:val="00924A87"/>
    <w:rsid w:val="00937A88"/>
    <w:rsid w:val="00945E29"/>
    <w:rsid w:val="0095453C"/>
    <w:rsid w:val="00956C30"/>
    <w:rsid w:val="00965AA4"/>
    <w:rsid w:val="00965FCB"/>
    <w:rsid w:val="00974080"/>
    <w:rsid w:val="009773C7"/>
    <w:rsid w:val="00993558"/>
    <w:rsid w:val="00997C6E"/>
    <w:rsid w:val="009A1FFE"/>
    <w:rsid w:val="009A2A70"/>
    <w:rsid w:val="009A474C"/>
    <w:rsid w:val="009B075B"/>
    <w:rsid w:val="009B3687"/>
    <w:rsid w:val="009B6A8C"/>
    <w:rsid w:val="009C0BC3"/>
    <w:rsid w:val="009C1714"/>
    <w:rsid w:val="009C17CC"/>
    <w:rsid w:val="009C23CB"/>
    <w:rsid w:val="009D6A67"/>
    <w:rsid w:val="009D6E89"/>
    <w:rsid w:val="009E04FB"/>
    <w:rsid w:val="009E0CA0"/>
    <w:rsid w:val="009E3B94"/>
    <w:rsid w:val="009E6C7F"/>
    <w:rsid w:val="009F1470"/>
    <w:rsid w:val="009F3382"/>
    <w:rsid w:val="009F7F78"/>
    <w:rsid w:val="00A002D6"/>
    <w:rsid w:val="00A0301C"/>
    <w:rsid w:val="00A11A71"/>
    <w:rsid w:val="00A21108"/>
    <w:rsid w:val="00A33C96"/>
    <w:rsid w:val="00A3619B"/>
    <w:rsid w:val="00A37503"/>
    <w:rsid w:val="00A41D63"/>
    <w:rsid w:val="00A46BC3"/>
    <w:rsid w:val="00A50C9D"/>
    <w:rsid w:val="00A54AF4"/>
    <w:rsid w:val="00A60FB0"/>
    <w:rsid w:val="00A6138C"/>
    <w:rsid w:val="00A63E93"/>
    <w:rsid w:val="00A6471E"/>
    <w:rsid w:val="00A711E5"/>
    <w:rsid w:val="00A75FF4"/>
    <w:rsid w:val="00A82BB1"/>
    <w:rsid w:val="00A84BC6"/>
    <w:rsid w:val="00A8604C"/>
    <w:rsid w:val="00A86D82"/>
    <w:rsid w:val="00A90B42"/>
    <w:rsid w:val="00A91949"/>
    <w:rsid w:val="00A91EAC"/>
    <w:rsid w:val="00A93C8C"/>
    <w:rsid w:val="00A95447"/>
    <w:rsid w:val="00A96051"/>
    <w:rsid w:val="00A971B4"/>
    <w:rsid w:val="00A97944"/>
    <w:rsid w:val="00AA0761"/>
    <w:rsid w:val="00AA5F51"/>
    <w:rsid w:val="00AB406C"/>
    <w:rsid w:val="00AB5A20"/>
    <w:rsid w:val="00AB5EEB"/>
    <w:rsid w:val="00AC0A83"/>
    <w:rsid w:val="00AC226A"/>
    <w:rsid w:val="00AC32DB"/>
    <w:rsid w:val="00AD5C01"/>
    <w:rsid w:val="00AE1200"/>
    <w:rsid w:val="00AE7A1F"/>
    <w:rsid w:val="00AF5C85"/>
    <w:rsid w:val="00B00004"/>
    <w:rsid w:val="00B0062D"/>
    <w:rsid w:val="00B025EC"/>
    <w:rsid w:val="00B05F0D"/>
    <w:rsid w:val="00B079DF"/>
    <w:rsid w:val="00B1276A"/>
    <w:rsid w:val="00B1508C"/>
    <w:rsid w:val="00B15FCD"/>
    <w:rsid w:val="00B206AC"/>
    <w:rsid w:val="00B24135"/>
    <w:rsid w:val="00B33592"/>
    <w:rsid w:val="00B366DC"/>
    <w:rsid w:val="00B37C63"/>
    <w:rsid w:val="00B46B68"/>
    <w:rsid w:val="00B46D75"/>
    <w:rsid w:val="00B57968"/>
    <w:rsid w:val="00B63D2B"/>
    <w:rsid w:val="00B64BF3"/>
    <w:rsid w:val="00B66964"/>
    <w:rsid w:val="00B66B6F"/>
    <w:rsid w:val="00B66B93"/>
    <w:rsid w:val="00B722BA"/>
    <w:rsid w:val="00B7306A"/>
    <w:rsid w:val="00B747AE"/>
    <w:rsid w:val="00B758FC"/>
    <w:rsid w:val="00B76FCA"/>
    <w:rsid w:val="00B91371"/>
    <w:rsid w:val="00B93D45"/>
    <w:rsid w:val="00B9757D"/>
    <w:rsid w:val="00BA5474"/>
    <w:rsid w:val="00BA5715"/>
    <w:rsid w:val="00BC5353"/>
    <w:rsid w:val="00BD08C8"/>
    <w:rsid w:val="00BD20FF"/>
    <w:rsid w:val="00BD2D08"/>
    <w:rsid w:val="00BD2F05"/>
    <w:rsid w:val="00BE1D4C"/>
    <w:rsid w:val="00BE36F3"/>
    <w:rsid w:val="00BE5E50"/>
    <w:rsid w:val="00BF1E32"/>
    <w:rsid w:val="00BF516E"/>
    <w:rsid w:val="00BF5A0A"/>
    <w:rsid w:val="00C012EC"/>
    <w:rsid w:val="00C06C61"/>
    <w:rsid w:val="00C11283"/>
    <w:rsid w:val="00C169C3"/>
    <w:rsid w:val="00C17358"/>
    <w:rsid w:val="00C23FAD"/>
    <w:rsid w:val="00C31AF1"/>
    <w:rsid w:val="00C457A7"/>
    <w:rsid w:val="00C500DD"/>
    <w:rsid w:val="00C52214"/>
    <w:rsid w:val="00C524CA"/>
    <w:rsid w:val="00C53CBF"/>
    <w:rsid w:val="00C6010F"/>
    <w:rsid w:val="00C60FD7"/>
    <w:rsid w:val="00C646FC"/>
    <w:rsid w:val="00C65F80"/>
    <w:rsid w:val="00C67AE5"/>
    <w:rsid w:val="00C71897"/>
    <w:rsid w:val="00C71E7D"/>
    <w:rsid w:val="00C73637"/>
    <w:rsid w:val="00C7771A"/>
    <w:rsid w:val="00C851E5"/>
    <w:rsid w:val="00C87A16"/>
    <w:rsid w:val="00CA1A8D"/>
    <w:rsid w:val="00CB02FE"/>
    <w:rsid w:val="00CB11D6"/>
    <w:rsid w:val="00CB251E"/>
    <w:rsid w:val="00CC0156"/>
    <w:rsid w:val="00CC0ECA"/>
    <w:rsid w:val="00CC6472"/>
    <w:rsid w:val="00CD0CD9"/>
    <w:rsid w:val="00CD0FB8"/>
    <w:rsid w:val="00CD45DD"/>
    <w:rsid w:val="00CD67D4"/>
    <w:rsid w:val="00CD72C4"/>
    <w:rsid w:val="00CE2168"/>
    <w:rsid w:val="00CE5D15"/>
    <w:rsid w:val="00CF5B4C"/>
    <w:rsid w:val="00CF6FC4"/>
    <w:rsid w:val="00CF7DFB"/>
    <w:rsid w:val="00CF7F1B"/>
    <w:rsid w:val="00D03D71"/>
    <w:rsid w:val="00D1463D"/>
    <w:rsid w:val="00D14C86"/>
    <w:rsid w:val="00D14EBD"/>
    <w:rsid w:val="00D176DE"/>
    <w:rsid w:val="00D21498"/>
    <w:rsid w:val="00D33F63"/>
    <w:rsid w:val="00D361D3"/>
    <w:rsid w:val="00D4031E"/>
    <w:rsid w:val="00D41BAA"/>
    <w:rsid w:val="00D42BCD"/>
    <w:rsid w:val="00D47D8F"/>
    <w:rsid w:val="00D57028"/>
    <w:rsid w:val="00D8186C"/>
    <w:rsid w:val="00D837C7"/>
    <w:rsid w:val="00D91CF9"/>
    <w:rsid w:val="00DA006B"/>
    <w:rsid w:val="00DA1C27"/>
    <w:rsid w:val="00DA2470"/>
    <w:rsid w:val="00DA347B"/>
    <w:rsid w:val="00DA38C8"/>
    <w:rsid w:val="00DA50D2"/>
    <w:rsid w:val="00DA710E"/>
    <w:rsid w:val="00DB40EF"/>
    <w:rsid w:val="00DB5EE7"/>
    <w:rsid w:val="00DB7AC3"/>
    <w:rsid w:val="00DC1C43"/>
    <w:rsid w:val="00DC3F5B"/>
    <w:rsid w:val="00DC4E1C"/>
    <w:rsid w:val="00DD17C8"/>
    <w:rsid w:val="00DD560D"/>
    <w:rsid w:val="00DE74B0"/>
    <w:rsid w:val="00DE7655"/>
    <w:rsid w:val="00DF09A1"/>
    <w:rsid w:val="00DF5FBE"/>
    <w:rsid w:val="00DF756B"/>
    <w:rsid w:val="00DF784F"/>
    <w:rsid w:val="00E014B3"/>
    <w:rsid w:val="00E15F06"/>
    <w:rsid w:val="00E333E2"/>
    <w:rsid w:val="00E3412C"/>
    <w:rsid w:val="00E37CF5"/>
    <w:rsid w:val="00E444AA"/>
    <w:rsid w:val="00E50CB9"/>
    <w:rsid w:val="00E531FF"/>
    <w:rsid w:val="00E55725"/>
    <w:rsid w:val="00E5711A"/>
    <w:rsid w:val="00E707E3"/>
    <w:rsid w:val="00E94ECD"/>
    <w:rsid w:val="00EB2E95"/>
    <w:rsid w:val="00EB7278"/>
    <w:rsid w:val="00EB7379"/>
    <w:rsid w:val="00EC6CCF"/>
    <w:rsid w:val="00EC7409"/>
    <w:rsid w:val="00ED1ACB"/>
    <w:rsid w:val="00EE6AEA"/>
    <w:rsid w:val="00EF0F1D"/>
    <w:rsid w:val="00EF46A3"/>
    <w:rsid w:val="00F07DF4"/>
    <w:rsid w:val="00F122D8"/>
    <w:rsid w:val="00F1545D"/>
    <w:rsid w:val="00F16B7E"/>
    <w:rsid w:val="00F374FC"/>
    <w:rsid w:val="00F40AA9"/>
    <w:rsid w:val="00F46546"/>
    <w:rsid w:val="00F4713B"/>
    <w:rsid w:val="00F5766B"/>
    <w:rsid w:val="00F63395"/>
    <w:rsid w:val="00F7697F"/>
    <w:rsid w:val="00F95BE8"/>
    <w:rsid w:val="00FA2569"/>
    <w:rsid w:val="00FA34A4"/>
    <w:rsid w:val="00FA799E"/>
    <w:rsid w:val="00FB0339"/>
    <w:rsid w:val="00FB298A"/>
    <w:rsid w:val="00FB4AFF"/>
    <w:rsid w:val="00FB4F99"/>
    <w:rsid w:val="00FB616E"/>
    <w:rsid w:val="00FB700A"/>
    <w:rsid w:val="00FC03A5"/>
    <w:rsid w:val="00FC3B28"/>
    <w:rsid w:val="00FC621A"/>
    <w:rsid w:val="00FD6261"/>
    <w:rsid w:val="00FD74E7"/>
    <w:rsid w:val="00FE031F"/>
    <w:rsid w:val="00FE7048"/>
    <w:rsid w:val="00FF3EBF"/>
    <w:rsid w:val="00FF46AE"/>
    <w:rsid w:val="00FF4C18"/>
    <w:rsid w:val="00FF735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  <o:rules v:ext="edit">
        <o:r id="V:Rule1" type="connector" idref="#_x0000_s1026"/>
      </o:rules>
    </o:shapelayout>
  </w:shapeDefaults>
  <w:decimalSymbol w:val="."/>
  <w:listSeparator w:val=","/>
  <w15:docId w15:val="{7CF7B724-1131-4AA2-A3BA-886419A23A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E680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F63395"/>
  </w:style>
  <w:style w:type="paragraph" w:styleId="Header">
    <w:name w:val="header"/>
    <w:basedOn w:val="Normal"/>
    <w:link w:val="HeaderChar"/>
    <w:uiPriority w:val="99"/>
    <w:unhideWhenUsed/>
    <w:rsid w:val="002C63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635D"/>
  </w:style>
  <w:style w:type="paragraph" w:styleId="Footer">
    <w:name w:val="footer"/>
    <w:basedOn w:val="Normal"/>
    <w:link w:val="FooterChar"/>
    <w:uiPriority w:val="99"/>
    <w:unhideWhenUsed/>
    <w:rsid w:val="002C63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635D"/>
  </w:style>
  <w:style w:type="paragraph" w:styleId="ListParagraph">
    <w:name w:val="List Paragraph"/>
    <w:basedOn w:val="Normal"/>
    <w:uiPriority w:val="34"/>
    <w:qFormat/>
    <w:rsid w:val="002C635D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B05F0D"/>
    <w:rPr>
      <w:i/>
      <w:iCs/>
    </w:rPr>
  </w:style>
  <w:style w:type="table" w:styleId="TableGrid">
    <w:name w:val="Table Grid"/>
    <w:basedOn w:val="TableNormal"/>
    <w:uiPriority w:val="59"/>
    <w:rsid w:val="008A431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C43C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43C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F4BF5"/>
    <w:rPr>
      <w:color w:val="0000FF" w:themeColor="hyperlink"/>
      <w:u w:val="single"/>
    </w:rPr>
  </w:style>
  <w:style w:type="table" w:styleId="LightShading">
    <w:name w:val="Light Shading"/>
    <w:basedOn w:val="TableNormal"/>
    <w:uiPriority w:val="60"/>
    <w:rsid w:val="00321DE7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8953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53E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53E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53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53E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1</Pages>
  <Words>91</Words>
  <Characters>52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ing</dc:creator>
  <cp:lastModifiedBy>Renter</cp:lastModifiedBy>
  <cp:revision>63</cp:revision>
  <cp:lastPrinted>2016-05-05T04:01:00Z</cp:lastPrinted>
  <dcterms:created xsi:type="dcterms:W3CDTF">2016-11-08T13:50:00Z</dcterms:created>
  <dcterms:modified xsi:type="dcterms:W3CDTF">2019-03-05T15:02:00Z</dcterms:modified>
</cp:coreProperties>
</file>